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56FE435" w:rsidR="00442E4B" w:rsidRPr="00442E4B" w:rsidRDefault="00442E4B" w:rsidP="00E31880">
      <w:pPr>
        <w:jc w:val="center"/>
        <w:rPr>
          <w:b/>
          <w:bCs/>
          <w:sz w:val="32"/>
          <w:szCs w:val="32"/>
        </w:rPr>
      </w:pPr>
      <w:r>
        <w:rPr>
          <w:b/>
          <w:bCs/>
          <w:sz w:val="32"/>
          <w:szCs w:val="32"/>
        </w:rPr>
        <w:t>(</w:t>
      </w:r>
      <w:r w:rsidR="005F6FDC">
        <w:rPr>
          <w:b/>
          <w:bCs/>
          <w:sz w:val="32"/>
          <w:szCs w:val="32"/>
        </w:rPr>
        <w:t>Florid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31676A7D" w:rsidR="009A4FD9" w:rsidRDefault="005F6FDC" w:rsidP="009A4FD9">
            <w:pPr>
              <w:rPr>
                <w:sz w:val="22"/>
                <w:szCs w:val="22"/>
              </w:rPr>
            </w:pPr>
            <w:r>
              <w:rPr>
                <w:sz w:val="22"/>
                <w:szCs w:val="22"/>
              </w:rPr>
              <w:t>Florid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5FC2F" w14:textId="77777777" w:rsidR="007E4B23" w:rsidRDefault="007E4B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46EA767" w:rsidR="00F4034F" w:rsidRPr="007E4B23" w:rsidRDefault="00F4034F" w:rsidP="007E4B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ACB73" w14:textId="77777777" w:rsidR="007E4B23" w:rsidRDefault="007E4B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B6AD8" w14:textId="77777777" w:rsidR="007E4B23" w:rsidRDefault="007E4B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E15337" w:rsidR="00F4034F" w:rsidRPr="007E4B23" w:rsidRDefault="00F4034F" w:rsidP="007E4B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5344F" w14:textId="77777777" w:rsidR="007E4B23" w:rsidRDefault="007E4B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6492309">
    <w:abstractNumId w:val="1"/>
  </w:num>
  <w:num w:numId="2" w16cid:durableId="1790779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5F6FDC"/>
    <w:rsid w:val="00651AD0"/>
    <w:rsid w:val="006820EC"/>
    <w:rsid w:val="006B481C"/>
    <w:rsid w:val="006D2C62"/>
    <w:rsid w:val="006F5F60"/>
    <w:rsid w:val="007013D7"/>
    <w:rsid w:val="00742D5F"/>
    <w:rsid w:val="00752C01"/>
    <w:rsid w:val="007B082D"/>
    <w:rsid w:val="007B4D2D"/>
    <w:rsid w:val="007E4B23"/>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4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